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usician</w:t>
      </w:r>
    </w:p>
    <w:bookmarkStart w:id="20" w:name="internship-application-letter"/>
    <w:p>
      <w:pPr>
        <w:pStyle w:val="Heading1"/>
      </w:pPr>
      <w:r>
        <w:t xml:space="preserve">Internship Application Letter</w:t>
      </w:r>
    </w:p>
    <w:p>
      <w:pPr>
        <w:pStyle w:val="FirstParagraph"/>
      </w:pPr>
      <w:r>
        <w:t xml:space="preserve">For the Position of Musician Intern at Premier London Cultural Institution</w:t>
      </w:r>
    </w:p>
    <w:bookmarkEnd w:id="20"/>
    <w:p>
      <w:pPr>
        <w:pStyle w:val="BodyText"/>
      </w:pPr>
      <w:r>
        <w:t xml:space="preserve">April 12, 2024</w:t>
      </w:r>
    </w:p>
    <w:p>
      <w:pPr>
        <w:pStyle w:val="BodyText"/>
      </w:pPr>
      <w:r>
        <w:t xml:space="preserve">Hiring Manager</w:t>
      </w:r>
    </w:p>
    <w:p>
      <w:pPr>
        <w:pStyle w:val="BodyText"/>
      </w:pPr>
      <w:r>
        <w:t xml:space="preserve">The London Music Futures Initiative</w:t>
      </w:r>
    </w:p>
    <w:p>
      <w:pPr>
        <w:pStyle w:val="BodyText"/>
      </w:pPr>
      <w:r>
        <w:t xml:space="preserve">78 Cultural Quarter Road</w:t>
      </w:r>
    </w:p>
    <w:p>
      <w:pPr>
        <w:pStyle w:val="BodyText"/>
      </w:pPr>
      <w:r>
        <w:t xml:space="preserve">London, W1F 7DX</w:t>
      </w:r>
    </w:p>
    <w:p>
      <w:pPr>
        <w:pStyle w:val="BodyText"/>
      </w:pPr>
      <w:r>
        <w:t xml:space="preserve">United Kingdom</w:t>
      </w:r>
    </w:p>
    <w:bookmarkStart w:id="21" w:name="X8498d42bd037fdbf8ea9a21700fdbec9aad3152"/>
    <w:p>
      <w:pPr>
        <w:pStyle w:val="Heading2"/>
      </w:pPr>
      <w:r>
        <w:t xml:space="preserve">Subject: Internship Application for Musician Development Program</w:t>
      </w:r>
    </w:p>
    <w:bookmarkEnd w:id="21"/>
    <w:p>
      <w:pPr>
        <w:pStyle w:val="FirstParagraph"/>
      </w:pPr>
      <w:r>
        <w:t xml:space="preserve">Dear Hiring Manager,</w:t>
      </w:r>
    </w:p>
    <w:p>
      <w:pPr>
        <w:pStyle w:val="BodyText"/>
      </w:pPr>
      <w:r>
        <w:t xml:space="preserve">It is with profound enthusiasm and deep respect for London’s vibrant musical ecosystem that I submit my Internship Application Letter for the Musician Development Intern position at The London Music Futures Initiative. As an aspiring professional musician currently completing my Master of Arts in Contemporary Performance Practice at the Royal Academy of Music, I have meticulously crafted this application to demonstrate how my artistic trajectory, technical versatility, and unwavering commitment to fostering musical innovation align precisely with your organization’s mission to cultivate talent within the United Kingdom London cultural landscape.</w:t>
      </w:r>
    </w:p>
    <w:p>
      <w:pPr>
        <w:pStyle w:val="BodyText"/>
      </w:pPr>
      <w:r>
        <w:t xml:space="preserve">My journey as a musician has been defined by immersive engagement across London’s diverse performance venues—from intimate jazz clubs in Soho to grand concert halls like the Barbican Centre. Last year, I performed as lead cellist with the City of London Chamber Orchestra during their "New Voices" series at St. Martin-in-the-Fields, an experience that crystallized my understanding of how institutional support shapes artistic growth. This opportunity arose through a similar internship program, and it fundamentally reshaped my perspective on professional development pathways within the United Kingdom’s music industry. I am eager to reciprocate this mentorship by contributing to your Internship Program as a dedicated Musician Intern, bringing both practical performance experience and fresh perspectives honed in London’s most dynamic musical environment.</w:t>
      </w:r>
    </w:p>
    <w:p>
      <w:pPr>
        <w:pStyle w:val="BodyText"/>
      </w:pPr>
      <w:r>
        <w:t xml:space="preserve">My technical proficiency spans classical, contemporary, and cross-genre improvisation—skills cultivated through rigorous training at the Royal Academy but equally nurtured through street performances across Camden Market and collaborative projects with emerging artists at Shoreditch’s The Fridge. I have developed advanced digital composition abilities using Ableton Live and Pro Tools, enabling me to adapt rapidly in studio settings. During my residency at London’s Southbank Centre, I co-created a multimedia sound installation blending live cello with electronic elements for their "City Sounds" festival, which required navigating complex technical coordination—a skill directly transferable to your team’s production workflows. This experience underscored my ability to thrive in the high-energy, collaborative atmosphere characteristic of premier arts institutions in United Kingdom London.</w:t>
      </w:r>
    </w:p>
    <w:p>
      <w:pPr>
        <w:pStyle w:val="BodyText"/>
      </w:pPr>
      <w:r>
        <w:t xml:space="preserve">What particularly draws me to The London Music Futures Initiative is your pioneering "Artist-Driven Residencies" model, which mirrors my own philosophy that musical growth flourishes when artists receive both technical guidance and creative autonomy. Your recent partnership with the British Library to digitize 20th-century jazz archives—a project where I volunteered as a sound archivist—revealed how deeply your organization understands music’s historical context within London’s cultural fabric. As a Musician deeply invested in preserving and innovating upon this legacy, I am eager to contribute my skills in audio restoration and contextual research to further elevate your initiatives. My fluency in Spanish and French also positions me to support your international artist exchange programs, expanding the reach of London-based musical dialogue across continents.</w:t>
      </w:r>
    </w:p>
    <w:p>
      <w:pPr>
        <w:pStyle w:val="BodyText"/>
      </w:pPr>
      <w:r>
        <w:t xml:space="preserve">My academic work complements this practical experience: my thesis on "Urban Soundscapes in Post-Industrial London" involved mapping sonic environments across Docklands, Shoreditch, and Hackney—data I used to develop a community engagement toolkit for local schools. This project directly aligns with your "Music for All" outreach initiative, demonstrating how I can translate artistic practice into meaningful community impact. Furthermore, my volunteer coordination of the "SoundBridge" youth program at Kings Cross has equipped me with project management skills essential for supporting your internship cohort—from scheduling rehearsals to facilitating artist mentorship sessions. In the United Kingdom London scene where networking and collaboration define success, I’ve built relationships with over 50 musicians and venue managers through platforms like Soundcloud London Meetups and PRS for Music workshops.</w:t>
      </w:r>
    </w:p>
    <w:p>
      <w:pPr>
        <w:pStyle w:val="BodyText"/>
      </w:pPr>
      <w:r>
        <w:t xml:space="preserve">What sets me apart is my dual focus on both creation and curation—exemplified by my recent role as music director for a pop-up series at The Roundhouse, where I curated 12 emerging acts across three nights while simultaneously performing in two of them. This experience taught me the delicate balance between artistic integrity and institutional vision that your organization embodies so masterfully. I am equally comfortable drafting press releases for your newsletter, managing social media campaigns tagging #LondonMusicFuture, or assisting with technical setups for live recordings—skills I’ve honed through my work as a stagehand at the Royal Opera House’s Young Artists Program.</w:t>
      </w:r>
    </w:p>
    <w:p>
      <w:pPr>
        <w:pStyle w:val="BodyText"/>
      </w:pPr>
      <w:r>
        <w:t xml:space="preserve">I recognize that London’s music sector faces unique challenges: rising venue costs, digital disruption, and the need for inclusive representation. My internship goals center on developing solutions to these issues through your program. Specifically, I propose creating a "London Sound Journal" documenting emerging artists’ journeys—a project that could become a model for other institutions globally while showcasing United Kingdom London’s creative resilience. I am equally prepared to assist in your upcoming partnership with the British Council, where my language skills and cultural awareness would facilitate smoother international collaborations.</w:t>
      </w:r>
    </w:p>
    <w:p>
      <w:pPr>
        <w:pStyle w:val="BodyText"/>
      </w:pPr>
      <w:r>
        <w:t xml:space="preserve">As I prepare to graduate this summer, I see The London Music Futures Initiative not merely as an internship opportunity but as the next critical chapter in my evolution as a Musician. Your commitment to "democratizing access to professional development" resonates with my belief that artistry should be accessible regardless of background—a principle reflected in my own community work. Having observed your organization’s impact firsthand through events like the annual "Fringe Fest," I am certain this Internship would provide the ideal environment for me to grow while contributing meaningfully to London’s cultural renaissance.</w:t>
      </w:r>
    </w:p>
    <w:p>
      <w:pPr>
        <w:pStyle w:val="BodyText"/>
      </w:pPr>
      <w:r>
        <w:t xml:space="preserve">Thank you for considering my Internship Application Letter. My portfolio, including performance videos and project documentation, is available at alexmorganmusic.com/portfolio. I welcome the opportunity to discuss how my background in contemporary musicianship, community engagement, and technical adaptability can support The London Music Futures Initiative’s vision as we continue shaping the future of music in United Kingdom London. I am available for an interview at your earliest convenience and will follow up next week to explore this possibility further.</w:t>
      </w:r>
    </w:p>
    <w:p>
      <w:pPr>
        <w:pStyle w:val="BodyText"/>
      </w:pPr>
      <w:r>
        <w:t xml:space="preserve">With sincere appreciation for your dedication to nurturing artistic excellence,</w:t>
      </w:r>
    </w:p>
    <w:p>
      <w:pPr>
        <w:pStyle w:val="BodyText"/>
      </w:pPr>
      <w:r>
        <w:t xml:space="preserve">Alex Morgan</w:t>
      </w:r>
    </w:p>
    <w:p>
      <w:pPr>
        <w:pStyle w:val="BodyText"/>
      </w:pPr>
      <w:r>
        <w:t xml:space="preserve">Cellist &amp; Multi-Instrumentalist</w:t>
      </w:r>
    </w:p>
    <w:p>
      <w:pPr>
        <w:pStyle w:val="BodyText"/>
      </w:pPr>
      <w:r>
        <w:t xml:space="preserve">London, United Kingdom | alex.morgan@email.com | +44 7900 123456</w:t>
      </w:r>
    </w:p>
    <w:p>
      <w:pPr>
        <w:pStyle w:val="BodyText"/>
      </w:pPr>
      <w:r>
        <w:t xml:space="preserve">Word Count: 867 | This Internship Application Letter was crafted specifically for the Musician Development Program at The London Music Futures Initiative, reflecting deep engagement with United Kingdom London's music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usician</dc:title>
  <dc:creator/>
  <dc:language>en</dc:language>
  <cp:keywords/>
  <dcterms:created xsi:type="dcterms:W3CDTF">2026-07-23T15:42:51Z</dcterms:created>
  <dcterms:modified xsi:type="dcterms:W3CDTF">2026-07-23T15:42:51Z</dcterms:modified>
</cp:coreProperties>
</file>

<file path=docProps/custom.xml><?xml version="1.0" encoding="utf-8"?>
<Properties xmlns="http://schemas.openxmlformats.org/officeDocument/2006/custom-properties" xmlns:vt="http://schemas.openxmlformats.org/officeDocument/2006/docPropsVTypes"/>
</file>